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76307C" w:rsidRDefault="00177770">
      <w:pPr>
        <w:spacing w:line="360" w:lineRule="auto"/>
        <w:rPr>
          <w:rFonts w:ascii="Calibri" w:eastAsia="Calibri" w:hAnsi="Calibri" w:cs="Calibri"/>
          <w:b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IM: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 xml:space="preserve">Write a program </w:t>
      </w:r>
      <w:r>
        <w:rPr>
          <w:rFonts w:ascii="Times New Roman" w:eastAsia="Times New Roman" w:hAnsi="Times New Roman" w:cs="Times New Roman"/>
        </w:rPr>
        <w:t xml:space="preserve">in Python to implement </w:t>
      </w:r>
      <w:r>
        <w:rPr>
          <w:rFonts w:ascii="Calibri" w:eastAsia="Calibri" w:hAnsi="Calibri" w:cs="Calibri"/>
        </w:rPr>
        <w:t>single layer perceptron for ANDNOT function.</w:t>
      </w:r>
    </w:p>
    <w:p w14:paraId="00000002" w14:textId="77777777" w:rsidR="0076307C" w:rsidRDefault="00177770">
      <w:pPr>
        <w:rPr>
          <w:rFonts w:ascii="Calibri" w:eastAsia="Calibri" w:hAnsi="Calibri" w:cs="Calibri"/>
          <w:b/>
        </w:rPr>
      </w:pPr>
      <w:bookmarkStart w:id="0" w:name="_gjdgxs" w:colFirst="0" w:colLast="0"/>
      <w:bookmarkEnd w:id="0"/>
      <w:r>
        <w:rPr>
          <w:rFonts w:ascii="Calibri" w:eastAsia="Calibri" w:hAnsi="Calibri" w:cs="Calibri"/>
          <w:b/>
        </w:rPr>
        <w:t>CODE:</w:t>
      </w:r>
    </w:p>
    <w:p w14:paraId="00000003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mport numpy as np</w:t>
      </w:r>
    </w:p>
    <w:p w14:paraId="00000004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x=np.array([[1,1],[1,-1],[-1,1],[-1,-1]])</w:t>
      </w:r>
    </w:p>
    <w:p w14:paraId="00000005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=np.array([[-1],[1],[-1],[-1]])</w:t>
      </w:r>
    </w:p>
    <w:p w14:paraId="00000006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=np.array([[0],[0]])</w:t>
      </w:r>
    </w:p>
    <w:p w14:paraId="00000007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b=0</w:t>
      </w:r>
    </w:p>
    <w:p w14:paraId="00000008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ta=float(input("Enter new theta:"))</w:t>
      </w:r>
    </w:p>
    <w:p w14:paraId="00000009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lpha=float(input("Enter new alpha:"))</w:t>
      </w:r>
    </w:p>
    <w:p w14:paraId="0000000A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yin=np.zeros(shape=(4,1))</w:t>
      </w:r>
    </w:p>
    <w:p w14:paraId="0000000B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y=np.zeros(shape=(4,1))</w:t>
      </w:r>
    </w:p>
    <w:p w14:paraId="0000000C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=0</w:t>
      </w:r>
    </w:p>
    <w:p w14:paraId="0000000D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ound=0</w:t>
      </w:r>
    </w:p>
    <w:p w14:paraId="0000000E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hile(found==0):</w:t>
      </w:r>
    </w:p>
    <w:p w14:paraId="0000000F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yin=x[i][0]*w[0]+x[i][1]*w[1]</w:t>
      </w:r>
    </w:p>
    <w:p w14:paraId="00000010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yin = yin+b</w:t>
      </w:r>
    </w:p>
    <w:p w14:paraId="00000011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if(yin&gt;theta):</w:t>
      </w:r>
    </w:p>
    <w:p w14:paraId="00000012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y[i] = 1</w:t>
      </w:r>
    </w:p>
    <w:p w14:paraId="00000013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elif(yin&lt;</w:t>
      </w:r>
      <w:r>
        <w:rPr>
          <w:rFonts w:ascii="Calibri" w:eastAsia="Calibri" w:hAnsi="Calibri" w:cs="Calibri"/>
        </w:rPr>
        <w:t>=theta and yin&gt;=-theta):</w:t>
      </w:r>
    </w:p>
    <w:p w14:paraId="00000014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y[i]=0</w:t>
      </w:r>
    </w:p>
    <w:p w14:paraId="00000015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else:</w:t>
      </w:r>
    </w:p>
    <w:p w14:paraId="00000016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y[i]=-1</w:t>
      </w:r>
    </w:p>
    <w:p w14:paraId="00000017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if (y[i]==t[i]):</w:t>
      </w:r>
    </w:p>
    <w:p w14:paraId="00000018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print("NO UPDATION REQUIRED")</w:t>
      </w:r>
    </w:p>
    <w:p w14:paraId="00000019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print(y[i])</w:t>
      </w:r>
    </w:p>
    <w:p w14:paraId="0000001A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if(i&lt;3):</w:t>
      </w:r>
    </w:p>
    <w:p w14:paraId="0000001B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i=i+1</w:t>
      </w:r>
    </w:p>
    <w:p w14:paraId="0000001C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else:</w:t>
      </w:r>
    </w:p>
    <w:p w14:paraId="0000001D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i=0</w:t>
      </w:r>
    </w:p>
    <w:p w14:paraId="0000001E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else:</w:t>
      </w:r>
    </w:p>
    <w:p w14:paraId="0000001F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print("MODEL IS NOT TRAINED")</w:t>
      </w:r>
    </w:p>
    <w:p w14:paraId="00000020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print("The value of output is")</w:t>
      </w:r>
    </w:p>
    <w:p w14:paraId="00000021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print(y)</w:t>
      </w:r>
    </w:p>
    <w:p w14:paraId="00000022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w[0]=w[0]+alpha*x[i][0]*t[i]</w:t>
      </w:r>
    </w:p>
    <w:p w14:paraId="00000023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w[1]=w[1]+alpha*x[i][1]*t[i]</w:t>
      </w:r>
    </w:p>
    <w:p w14:paraId="00000024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b = b+alpha*t[i]</w:t>
      </w:r>
    </w:p>
    <w:p w14:paraId="00000025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if(i&lt;3):</w:t>
      </w:r>
    </w:p>
    <w:p w14:paraId="00000026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i=i+1</w:t>
      </w:r>
    </w:p>
    <w:p w14:paraId="00000027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else:</w:t>
      </w:r>
    </w:p>
    <w:p w14:paraId="00000028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i=0</w:t>
      </w:r>
    </w:p>
    <w:p w14:paraId="00000029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if(y==t).all():</w:t>
      </w:r>
    </w:p>
    <w:p w14:paraId="0000002A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found=1</w:t>
      </w:r>
    </w:p>
    <w:p w14:paraId="0000002B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int("The final weight matrix is ")</w:t>
      </w:r>
    </w:p>
    <w:p w14:paraId="0000002C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int(w)</w:t>
      </w:r>
    </w:p>
    <w:p w14:paraId="0000002D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print("The final output is:")</w:t>
      </w:r>
    </w:p>
    <w:p w14:paraId="0000002E" w14:textId="77777777" w:rsidR="0076307C" w:rsidRDefault="0017777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int(y)</w:t>
      </w:r>
    </w:p>
    <w:p w14:paraId="0000002F" w14:textId="77777777" w:rsidR="0076307C" w:rsidRDefault="0076307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76307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918031" w14:textId="77777777" w:rsidR="00177770" w:rsidRDefault="00177770" w:rsidP="00C7217D">
      <w:pPr>
        <w:spacing w:line="240" w:lineRule="auto"/>
      </w:pPr>
      <w:r>
        <w:separator/>
      </w:r>
    </w:p>
  </w:endnote>
  <w:endnote w:type="continuationSeparator" w:id="0">
    <w:p w14:paraId="7CEFD243" w14:textId="77777777" w:rsidR="00177770" w:rsidRDefault="00177770" w:rsidP="00C721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DFC710" w14:textId="77777777" w:rsidR="00C7217D" w:rsidRDefault="00C72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798EA" w14:textId="3AB8FF54" w:rsidR="00C7217D" w:rsidRDefault="00C7217D">
    <w:pPr>
      <w:pStyle w:val="Footer"/>
    </w:pPr>
    <w:r>
      <w:t xml:space="preserve">Tarishi Singh </w:t>
    </w:r>
    <w:r>
      <w:ptab w:relativeTo="margin" w:alignment="center" w:leader="none"/>
    </w:r>
    <w:r>
      <w:t>170392</w:t>
    </w:r>
    <w:r>
      <w:ptab w:relativeTo="margin" w:alignment="right" w:leader="none"/>
    </w:r>
    <w:r>
      <w:t>C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A9D594" w14:textId="77777777" w:rsidR="00C7217D" w:rsidRDefault="00C72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4E3413" w14:textId="77777777" w:rsidR="00177770" w:rsidRDefault="00177770" w:rsidP="00C7217D">
      <w:pPr>
        <w:spacing w:line="240" w:lineRule="auto"/>
      </w:pPr>
      <w:r>
        <w:separator/>
      </w:r>
    </w:p>
  </w:footnote>
  <w:footnote w:type="continuationSeparator" w:id="0">
    <w:p w14:paraId="7D75DB51" w14:textId="77777777" w:rsidR="00177770" w:rsidRDefault="00177770" w:rsidP="00C721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41BBE2" w14:textId="77777777" w:rsidR="00C7217D" w:rsidRDefault="00C72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607B5C" w14:textId="77777777" w:rsidR="00C7217D" w:rsidRDefault="00C721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E2DB18" w14:textId="77777777" w:rsidR="00C7217D" w:rsidRDefault="00C721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bAwMDMxNjEwNTZR0lEKTi0uzszPAykwrAUApJGSXiwAAAA="/>
  </w:docVars>
  <w:rsids>
    <w:rsidRoot w:val="0076307C"/>
    <w:rsid w:val="00177770"/>
    <w:rsid w:val="0076307C"/>
    <w:rsid w:val="00C7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289FD"/>
  <w15:docId w15:val="{D8345DB5-0EC0-4F0E-8B3A-F87A6173E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C7217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17D"/>
  </w:style>
  <w:style w:type="paragraph" w:styleId="Footer">
    <w:name w:val="footer"/>
    <w:basedOn w:val="Normal"/>
    <w:link w:val="FooterChar"/>
    <w:uiPriority w:val="99"/>
    <w:unhideWhenUsed/>
    <w:rsid w:val="00C7217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1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0</Words>
  <Characters>912</Characters>
  <Application>Microsoft Office Word</Application>
  <DocSecurity>0</DocSecurity>
  <Lines>7</Lines>
  <Paragraphs>2</Paragraphs>
  <ScaleCrop>false</ScaleCrop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rishi Singh</cp:lastModifiedBy>
  <cp:revision>2</cp:revision>
  <dcterms:created xsi:type="dcterms:W3CDTF">2020-12-06T17:53:00Z</dcterms:created>
  <dcterms:modified xsi:type="dcterms:W3CDTF">2020-12-06T17:53:00Z</dcterms:modified>
</cp:coreProperties>
</file>